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A0FCFE" w14:textId="7673948F" w:rsidR="00CA79C8" w:rsidRDefault="00CA79C8" w:rsidP="00CA79C8">
      <w:pPr>
        <w:jc w:val="center"/>
        <w:rPr>
          <w:b/>
          <w:bCs/>
          <w:sz w:val="32"/>
          <w:szCs w:val="32"/>
        </w:rPr>
      </w:pPr>
      <w:r w:rsidRPr="00CA79C8">
        <w:rPr>
          <w:b/>
          <w:bCs/>
          <w:sz w:val="32"/>
          <w:szCs w:val="32"/>
        </w:rPr>
        <w:t>How to Submit a DAS ticket</w:t>
      </w:r>
    </w:p>
    <w:p w14:paraId="26DD7DBD" w14:textId="77777777" w:rsidR="00175996" w:rsidRPr="00CA79C8" w:rsidRDefault="00175996" w:rsidP="00CA79C8">
      <w:pPr>
        <w:jc w:val="center"/>
        <w:rPr>
          <w:b/>
          <w:bCs/>
          <w:sz w:val="32"/>
          <w:szCs w:val="32"/>
        </w:rPr>
      </w:pPr>
    </w:p>
    <w:p w14:paraId="27F298F0" w14:textId="4DA9C96B" w:rsidR="00796024" w:rsidRDefault="00796024" w:rsidP="00796024">
      <w:pPr>
        <w:rPr>
          <w:rStyle w:val="Strong"/>
          <w:rFonts w:ascii="Roboto" w:hAnsi="Roboto"/>
          <w:b w:val="0"/>
          <w:bCs w:val="0"/>
          <w:color w:val="212121"/>
          <w:shd w:val="clear" w:color="auto" w:fill="FFFFFF"/>
        </w:rPr>
      </w:pPr>
      <w:r w:rsidRPr="00CA79C8">
        <w:rPr>
          <w:sz w:val="24"/>
          <w:szCs w:val="24"/>
        </w:rPr>
        <w:t xml:space="preserve">There is no form to fill out when emailing DAS </w:t>
      </w:r>
      <w:r w:rsidR="00773AFF" w:rsidRPr="00CA79C8">
        <w:rPr>
          <w:sz w:val="24"/>
          <w:szCs w:val="24"/>
        </w:rPr>
        <w:t>to</w:t>
      </w:r>
      <w:r w:rsidRPr="00CA79C8">
        <w:rPr>
          <w:sz w:val="24"/>
          <w:szCs w:val="24"/>
        </w:rPr>
        <w:t xml:space="preserve"> </w:t>
      </w:r>
      <w:hyperlink r:id="rId4" w:history="1">
        <w:r w:rsidRPr="00CA79C8">
          <w:rPr>
            <w:rStyle w:val="Hyperlink"/>
            <w:rFonts w:ascii="Roboto" w:hAnsi="Roboto" w:cs="Times New Roman"/>
            <w:shd w:val="clear" w:color="auto" w:fill="FFFFFF"/>
          </w:rPr>
          <w:t>Support@dasmsp.com</w:t>
        </w:r>
      </w:hyperlink>
      <w:r w:rsidRPr="00CA79C8">
        <w:rPr>
          <w:rStyle w:val="Strong"/>
          <w:rFonts w:ascii="Roboto" w:hAnsi="Roboto"/>
          <w:b w:val="0"/>
          <w:bCs w:val="0"/>
          <w:color w:val="212121"/>
          <w:shd w:val="clear" w:color="auto" w:fill="FFFFFF"/>
        </w:rPr>
        <w:t xml:space="preserve">  </w:t>
      </w:r>
    </w:p>
    <w:p w14:paraId="7318C4C5" w14:textId="77777777" w:rsidR="00175996" w:rsidRPr="00CA79C8" w:rsidRDefault="00175996" w:rsidP="00796024">
      <w:pPr>
        <w:rPr>
          <w:rStyle w:val="Strong"/>
          <w:rFonts w:ascii="Roboto" w:hAnsi="Roboto"/>
          <w:b w:val="0"/>
          <w:bCs w:val="0"/>
          <w:color w:val="212121"/>
          <w:shd w:val="clear" w:color="auto" w:fill="FFFFFF"/>
        </w:rPr>
      </w:pPr>
    </w:p>
    <w:p w14:paraId="16EF0C58" w14:textId="1A2D737C" w:rsidR="00796024" w:rsidRDefault="00796024" w:rsidP="00796024">
      <w:pPr>
        <w:rPr>
          <w:rStyle w:val="Strong"/>
          <w:rFonts w:ascii="Roboto" w:hAnsi="Roboto"/>
          <w:b w:val="0"/>
          <w:bCs w:val="0"/>
          <w:color w:val="212121"/>
          <w:shd w:val="clear" w:color="auto" w:fill="FFFFFF"/>
        </w:rPr>
      </w:pPr>
      <w:r w:rsidRPr="00CA79C8">
        <w:rPr>
          <w:rStyle w:val="Strong"/>
          <w:rFonts w:ascii="Roboto" w:hAnsi="Roboto"/>
          <w:b w:val="0"/>
          <w:bCs w:val="0"/>
          <w:color w:val="212121"/>
          <w:shd w:val="clear" w:color="auto" w:fill="FFFFFF"/>
        </w:rPr>
        <w:t xml:space="preserve">I have created an example below. This is only an </w:t>
      </w:r>
      <w:r w:rsidR="00C56AE5" w:rsidRPr="00CA79C8">
        <w:rPr>
          <w:rStyle w:val="Strong"/>
          <w:rFonts w:ascii="Roboto" w:hAnsi="Roboto"/>
          <w:b w:val="0"/>
          <w:bCs w:val="0"/>
          <w:color w:val="212121"/>
          <w:shd w:val="clear" w:color="auto" w:fill="FFFFFF"/>
        </w:rPr>
        <w:t>example -</w:t>
      </w:r>
      <w:r w:rsidRPr="00CA79C8">
        <w:rPr>
          <w:rStyle w:val="Strong"/>
          <w:rFonts w:ascii="Roboto" w:hAnsi="Roboto"/>
          <w:b w:val="0"/>
          <w:bCs w:val="0"/>
          <w:color w:val="212121"/>
          <w:shd w:val="clear" w:color="auto" w:fill="FFFFFF"/>
        </w:rPr>
        <w:t xml:space="preserve"> try to fill in as much as possible</w:t>
      </w:r>
      <w:r w:rsidR="00175996">
        <w:rPr>
          <w:rStyle w:val="Strong"/>
          <w:rFonts w:ascii="Roboto" w:hAnsi="Roboto"/>
          <w:b w:val="0"/>
          <w:bCs w:val="0"/>
          <w:color w:val="212121"/>
          <w:shd w:val="clear" w:color="auto" w:fill="FFFFFF"/>
        </w:rPr>
        <w:t>.</w:t>
      </w:r>
    </w:p>
    <w:p w14:paraId="2C470EE7" w14:textId="77777777" w:rsidR="00175996" w:rsidRDefault="00175996" w:rsidP="00796024">
      <w:pPr>
        <w:rPr>
          <w:rStyle w:val="Strong"/>
          <w:rFonts w:ascii="Roboto" w:hAnsi="Roboto"/>
          <w:b w:val="0"/>
          <w:bCs w:val="0"/>
          <w:color w:val="212121"/>
          <w:shd w:val="clear" w:color="auto" w:fill="FFFFFF"/>
        </w:rPr>
      </w:pPr>
    </w:p>
    <w:p w14:paraId="2E46EA49" w14:textId="2DD5B249" w:rsidR="00175996" w:rsidRDefault="00175996" w:rsidP="00796024">
      <w:pPr>
        <w:rPr>
          <w:rStyle w:val="Strong"/>
          <w:rFonts w:ascii="Roboto" w:hAnsi="Roboto"/>
          <w:color w:val="212121"/>
          <w:shd w:val="clear" w:color="auto" w:fill="FFFFFF"/>
        </w:rPr>
      </w:pPr>
      <w:r w:rsidRPr="009A7BD6">
        <w:rPr>
          <w:rStyle w:val="Strong"/>
          <w:rFonts w:ascii="Roboto" w:hAnsi="Roboto"/>
          <w:color w:val="212121"/>
          <w:shd w:val="clear" w:color="auto" w:fill="FFFFFF"/>
        </w:rPr>
        <w:t>Copy the Template below and then paste into your Email</w:t>
      </w:r>
      <w:r w:rsidR="002D1F0E">
        <w:rPr>
          <w:rStyle w:val="Strong"/>
          <w:rFonts w:ascii="Roboto" w:hAnsi="Roboto"/>
          <w:color w:val="212121"/>
          <w:shd w:val="clear" w:color="auto" w:fill="FFFFFF"/>
        </w:rPr>
        <w:t xml:space="preserve"> addressed to DAS</w:t>
      </w:r>
    </w:p>
    <w:p w14:paraId="16668E98" w14:textId="77777777" w:rsidR="00BF4D8D" w:rsidRDefault="00BF4D8D" w:rsidP="00796024">
      <w:pPr>
        <w:rPr>
          <w:rStyle w:val="Strong"/>
          <w:rFonts w:ascii="Roboto" w:hAnsi="Roboto"/>
          <w:color w:val="212121"/>
          <w:shd w:val="clear" w:color="auto" w:fill="FFFFFF"/>
        </w:rPr>
      </w:pPr>
    </w:p>
    <w:p w14:paraId="04EE21D9" w14:textId="77777777" w:rsidR="00BF4D8D" w:rsidRDefault="00BF4D8D" w:rsidP="00796024">
      <w:pPr>
        <w:rPr>
          <w:rStyle w:val="Strong"/>
          <w:rFonts w:ascii="Roboto" w:hAnsi="Roboto"/>
          <w:color w:val="212121"/>
          <w:shd w:val="clear" w:color="auto" w:fill="FFFFFF"/>
        </w:rPr>
      </w:pPr>
    </w:p>
    <w:p w14:paraId="7B4DBED6" w14:textId="77777777" w:rsidR="00BF4D8D" w:rsidRDefault="00BF4D8D" w:rsidP="00796024">
      <w:pPr>
        <w:rPr>
          <w:rStyle w:val="Strong"/>
          <w:rFonts w:ascii="Roboto" w:hAnsi="Roboto"/>
          <w:color w:val="212121"/>
          <w:shd w:val="clear" w:color="auto" w:fill="FFFFFF"/>
        </w:rPr>
      </w:pPr>
    </w:p>
    <w:p w14:paraId="79C776BD" w14:textId="77777777" w:rsidR="00BF4D8D" w:rsidRPr="009A7BD6" w:rsidRDefault="00BF4D8D" w:rsidP="00796024">
      <w:pPr>
        <w:rPr>
          <w:rStyle w:val="Strong"/>
          <w:rFonts w:ascii="Roboto" w:hAnsi="Roboto"/>
          <w:color w:val="212121"/>
          <w:shd w:val="clear" w:color="auto" w:fill="FFFFFF"/>
        </w:rPr>
      </w:pPr>
    </w:p>
    <w:p w14:paraId="5BDAF223" w14:textId="77777777" w:rsidR="00175996" w:rsidRDefault="00175996" w:rsidP="00796024">
      <w:pPr>
        <w:rPr>
          <w:rStyle w:val="Strong"/>
          <w:rFonts w:ascii="Roboto" w:hAnsi="Roboto"/>
          <w:b w:val="0"/>
          <w:bCs w:val="0"/>
          <w:color w:val="212121"/>
          <w:shd w:val="clear" w:color="auto" w:fill="FFFFFF"/>
        </w:rPr>
      </w:pPr>
    </w:p>
    <w:p w14:paraId="587A5E17" w14:textId="77777777" w:rsidR="007D621F" w:rsidRDefault="007D621F" w:rsidP="00796024">
      <w:pPr>
        <w:rPr>
          <w:rStyle w:val="Strong"/>
          <w:rFonts w:ascii="Roboto" w:hAnsi="Roboto"/>
          <w:b w:val="0"/>
          <w:bCs w:val="0"/>
          <w:color w:val="212121"/>
          <w:shd w:val="clear" w:color="auto" w:fill="FFFFFF"/>
        </w:rPr>
      </w:pPr>
    </w:p>
    <w:p w14:paraId="12E238E4" w14:textId="77777777" w:rsidR="009A7BD6" w:rsidRPr="00CA79C8" w:rsidRDefault="009A7BD6" w:rsidP="00796024">
      <w:pPr>
        <w:rPr>
          <w:rStyle w:val="Strong"/>
          <w:rFonts w:ascii="Roboto" w:hAnsi="Roboto"/>
          <w:b w:val="0"/>
          <w:bCs w:val="0"/>
          <w:color w:val="212121"/>
          <w:shd w:val="clear" w:color="auto" w:fill="FFFFFF"/>
        </w:rPr>
      </w:pPr>
    </w:p>
    <w:p w14:paraId="22379A97" w14:textId="77777777" w:rsidR="00796024" w:rsidRPr="00CA79C8" w:rsidRDefault="00796024" w:rsidP="00796024">
      <w:pPr>
        <w:rPr>
          <w:rStyle w:val="Strong"/>
          <w:rFonts w:ascii="Roboto" w:hAnsi="Roboto"/>
          <w:b w:val="0"/>
          <w:bCs w:val="0"/>
          <w:sz w:val="24"/>
          <w:szCs w:val="24"/>
        </w:rPr>
      </w:pPr>
    </w:p>
    <w:tbl>
      <w:tblPr>
        <w:tblW w:w="10127" w:type="dxa"/>
        <w:jc w:val="center"/>
        <w:tblLook w:val="04A0" w:firstRow="1" w:lastRow="0" w:firstColumn="1" w:lastColumn="0" w:noHBand="0" w:noVBand="1"/>
      </w:tblPr>
      <w:tblGrid>
        <w:gridCol w:w="4467"/>
        <w:gridCol w:w="5660"/>
      </w:tblGrid>
      <w:tr w:rsidR="0095208A" w:rsidRPr="00CA79C8" w14:paraId="6FD570D6" w14:textId="77777777" w:rsidTr="0095208A">
        <w:trPr>
          <w:trHeight w:val="347"/>
          <w:jc w:val="center"/>
        </w:trPr>
        <w:tc>
          <w:tcPr>
            <w:tcW w:w="4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F13F46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Full Name - </w:t>
            </w:r>
          </w:p>
        </w:tc>
        <w:tc>
          <w:tcPr>
            <w:tcW w:w="5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156521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95208A" w:rsidRPr="00CA79C8" w14:paraId="11EDEB0B" w14:textId="77777777" w:rsidTr="0095208A">
        <w:trPr>
          <w:trHeight w:val="347"/>
          <w:jc w:val="center"/>
        </w:trPr>
        <w:tc>
          <w:tcPr>
            <w:tcW w:w="44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56B761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Site And Location </w:t>
            </w:r>
          </w:p>
        </w:tc>
        <w:tc>
          <w:tcPr>
            <w:tcW w:w="5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BC5E4F9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95208A" w:rsidRPr="00CA79C8" w14:paraId="77860EF8" w14:textId="77777777" w:rsidTr="0095208A">
        <w:trPr>
          <w:trHeight w:val="347"/>
          <w:jc w:val="center"/>
        </w:trPr>
        <w:tc>
          <w:tcPr>
            <w:tcW w:w="44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5EBC84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Your Email address – </w:t>
            </w:r>
          </w:p>
        </w:tc>
        <w:tc>
          <w:tcPr>
            <w:tcW w:w="5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7304A6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95208A" w:rsidRPr="00CA79C8" w14:paraId="685B75C9" w14:textId="77777777" w:rsidTr="0095208A">
        <w:trPr>
          <w:trHeight w:val="347"/>
          <w:jc w:val="center"/>
        </w:trPr>
        <w:tc>
          <w:tcPr>
            <w:tcW w:w="44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F948E9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Your Best Contact #  </w:t>
            </w:r>
          </w:p>
        </w:tc>
        <w:tc>
          <w:tcPr>
            <w:tcW w:w="5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26F068F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95208A" w:rsidRPr="00CA79C8" w14:paraId="617A588B" w14:textId="77777777" w:rsidTr="0095208A">
        <w:trPr>
          <w:trHeight w:val="347"/>
          <w:jc w:val="center"/>
        </w:trPr>
        <w:tc>
          <w:tcPr>
            <w:tcW w:w="44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C2980F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When available to take a call – </w:t>
            </w:r>
          </w:p>
        </w:tc>
        <w:tc>
          <w:tcPr>
            <w:tcW w:w="5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F502A7A" w14:textId="178B7B43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</w:p>
        </w:tc>
      </w:tr>
      <w:tr w:rsidR="0095208A" w:rsidRPr="00CA79C8" w14:paraId="5667A8F9" w14:textId="77777777" w:rsidTr="0095208A">
        <w:trPr>
          <w:trHeight w:val="347"/>
          <w:jc w:val="center"/>
        </w:trPr>
        <w:tc>
          <w:tcPr>
            <w:tcW w:w="44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A3BE9D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Requesting for another user: Their Name</w:t>
            </w:r>
          </w:p>
        </w:tc>
        <w:tc>
          <w:tcPr>
            <w:tcW w:w="5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DD45902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95208A" w:rsidRPr="00CA79C8" w14:paraId="402B3233" w14:textId="77777777" w:rsidTr="0095208A">
        <w:trPr>
          <w:trHeight w:val="347"/>
          <w:jc w:val="center"/>
        </w:trPr>
        <w:tc>
          <w:tcPr>
            <w:tcW w:w="44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CA2D0D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Their Email address: </w:t>
            </w:r>
          </w:p>
        </w:tc>
        <w:tc>
          <w:tcPr>
            <w:tcW w:w="5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42F2856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95208A" w:rsidRPr="00CA79C8" w14:paraId="122E09EB" w14:textId="77777777" w:rsidTr="0095208A">
        <w:trPr>
          <w:trHeight w:val="347"/>
          <w:jc w:val="center"/>
        </w:trPr>
        <w:tc>
          <w:tcPr>
            <w:tcW w:w="44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31A8E4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Computer Name – if know</w:t>
            </w:r>
            <w: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n</w:t>
            </w:r>
          </w:p>
        </w:tc>
        <w:tc>
          <w:tcPr>
            <w:tcW w:w="5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0290EEB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95208A" w:rsidRPr="00CA79C8" w14:paraId="0FA9B060" w14:textId="77777777" w:rsidTr="0095208A">
        <w:trPr>
          <w:trHeight w:val="869"/>
          <w:jc w:val="center"/>
        </w:trPr>
        <w:tc>
          <w:tcPr>
            <w:tcW w:w="44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3F26DC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Brief Summary of Request- </w:t>
            </w:r>
          </w:p>
        </w:tc>
        <w:tc>
          <w:tcPr>
            <w:tcW w:w="5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0C27907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95208A" w:rsidRPr="00CA79C8" w14:paraId="5C8D4033" w14:textId="77777777" w:rsidTr="0095208A">
        <w:trPr>
          <w:trHeight w:val="331"/>
          <w:jc w:val="center"/>
        </w:trPr>
        <w:tc>
          <w:tcPr>
            <w:tcW w:w="44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E01A81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Action taken on my part –</w:t>
            </w:r>
          </w:p>
        </w:tc>
        <w:tc>
          <w:tcPr>
            <w:tcW w:w="5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429F19A" w14:textId="77777777" w:rsidR="0095208A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 I restarted the computer, </w:t>
            </w:r>
            <w:r w:rsidR="00A845F1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and the result was</w:t>
            </w:r>
          </w:p>
          <w:p w14:paraId="5F65B994" w14:textId="21729F7A" w:rsidR="00A845F1" w:rsidRPr="00CA79C8" w:rsidRDefault="00A845F1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</w:p>
        </w:tc>
      </w:tr>
      <w:tr w:rsidR="0095208A" w:rsidRPr="00CA79C8" w14:paraId="52588C5C" w14:textId="77777777" w:rsidTr="0095208A">
        <w:trPr>
          <w:trHeight w:val="331"/>
          <w:jc w:val="center"/>
        </w:trPr>
        <w:tc>
          <w:tcPr>
            <w:tcW w:w="44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E4D1C6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Add a Screen Shot (photo)</w:t>
            </w:r>
          </w:p>
        </w:tc>
        <w:tc>
          <w:tcPr>
            <w:tcW w:w="5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2506C53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95208A" w:rsidRPr="00CA79C8" w14:paraId="0B46EACD" w14:textId="77777777" w:rsidTr="0095208A">
        <w:trPr>
          <w:trHeight w:val="331"/>
          <w:jc w:val="center"/>
        </w:trPr>
        <w:tc>
          <w:tcPr>
            <w:tcW w:w="44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0D87F4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Priority – Not urgent </w:t>
            </w:r>
          </w:p>
        </w:tc>
        <w:tc>
          <w:tcPr>
            <w:tcW w:w="5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257002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 </w:t>
            </w:r>
          </w:p>
        </w:tc>
      </w:tr>
    </w:tbl>
    <w:p w14:paraId="73D406FF" w14:textId="77777777" w:rsidR="00796024" w:rsidRPr="00CA79C8" w:rsidRDefault="00796024" w:rsidP="00796024">
      <w:pPr>
        <w:rPr>
          <w:rStyle w:val="Strong"/>
          <w:rFonts w:ascii="Roboto" w:hAnsi="Roboto"/>
          <w:b w:val="0"/>
          <w:bCs w:val="0"/>
          <w:color w:val="212121"/>
          <w:shd w:val="clear" w:color="auto" w:fill="FFFFFF"/>
        </w:rPr>
      </w:pPr>
    </w:p>
    <w:p w14:paraId="08A5ADF4" w14:textId="77777777" w:rsidR="00175996" w:rsidRDefault="00175996" w:rsidP="00796024">
      <w:pPr>
        <w:jc w:val="center"/>
        <w:rPr>
          <w:rStyle w:val="Strong"/>
          <w:rFonts w:ascii="Roboto" w:hAnsi="Roboto"/>
          <w:b w:val="0"/>
          <w:bCs w:val="0"/>
          <w:color w:val="212121"/>
          <w:shd w:val="clear" w:color="auto" w:fill="FFFFFF"/>
        </w:rPr>
      </w:pPr>
    </w:p>
    <w:sectPr w:rsidR="00175996" w:rsidSect="0079602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2tzQyMDexMLA0NTRU0lEKTi0uzszPAykwNK0FAIop8IktAAAA"/>
  </w:docVars>
  <w:rsids>
    <w:rsidRoot w:val="00796024"/>
    <w:rsid w:val="000731C8"/>
    <w:rsid w:val="000A0A9A"/>
    <w:rsid w:val="000B4660"/>
    <w:rsid w:val="00116758"/>
    <w:rsid w:val="00167F4E"/>
    <w:rsid w:val="0017369F"/>
    <w:rsid w:val="00175996"/>
    <w:rsid w:val="002D1F0E"/>
    <w:rsid w:val="002E29D0"/>
    <w:rsid w:val="00354CEF"/>
    <w:rsid w:val="00601452"/>
    <w:rsid w:val="00682246"/>
    <w:rsid w:val="007045EC"/>
    <w:rsid w:val="0074131D"/>
    <w:rsid w:val="00773AFF"/>
    <w:rsid w:val="00796024"/>
    <w:rsid w:val="007A6C8A"/>
    <w:rsid w:val="007B6DDC"/>
    <w:rsid w:val="007D621F"/>
    <w:rsid w:val="007E48BD"/>
    <w:rsid w:val="00816159"/>
    <w:rsid w:val="008637B1"/>
    <w:rsid w:val="0087320A"/>
    <w:rsid w:val="009301CA"/>
    <w:rsid w:val="0095208A"/>
    <w:rsid w:val="009A7BD6"/>
    <w:rsid w:val="00A63C22"/>
    <w:rsid w:val="00A845F1"/>
    <w:rsid w:val="00B35793"/>
    <w:rsid w:val="00BB6040"/>
    <w:rsid w:val="00BE23DD"/>
    <w:rsid w:val="00BF28B9"/>
    <w:rsid w:val="00BF4D8D"/>
    <w:rsid w:val="00C25DE4"/>
    <w:rsid w:val="00C35182"/>
    <w:rsid w:val="00C56AE5"/>
    <w:rsid w:val="00CA79C8"/>
    <w:rsid w:val="00D013AF"/>
    <w:rsid w:val="00DB4677"/>
    <w:rsid w:val="00DD0B01"/>
    <w:rsid w:val="00E4459E"/>
    <w:rsid w:val="00E74915"/>
    <w:rsid w:val="00F01C9E"/>
    <w:rsid w:val="00F82328"/>
    <w:rsid w:val="00FF3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4CDBB7"/>
  <w15:chartTrackingRefBased/>
  <w15:docId w15:val="{06FECE15-364D-4DEC-9BF2-05F867391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6024"/>
    <w:pPr>
      <w:spacing w:after="0" w:line="240" w:lineRule="auto"/>
    </w:pPr>
    <w:rPr>
      <w:rFonts w:ascii="Calibri" w:hAnsi="Calibri" w:cs="Calibri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96024"/>
    <w:rPr>
      <w:color w:val="0563C1"/>
      <w:u w:val="single"/>
    </w:rPr>
  </w:style>
  <w:style w:type="character" w:styleId="Strong">
    <w:name w:val="Strong"/>
    <w:basedOn w:val="DefaultParagraphFont"/>
    <w:uiPriority w:val="22"/>
    <w:qFormat/>
    <w:rsid w:val="00796024"/>
    <w:rPr>
      <w:rFonts w:ascii="Times New Roman" w:hAnsi="Times New Roman" w:cs="Times New Roman" w:hint="default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C56A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4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7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6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6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15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upport@dasmsp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04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Tremo</dc:creator>
  <cp:keywords/>
  <dc:description/>
  <cp:lastModifiedBy>Greg Tremo</cp:lastModifiedBy>
  <cp:revision>10</cp:revision>
  <cp:lastPrinted>2024-11-01T18:31:00Z</cp:lastPrinted>
  <dcterms:created xsi:type="dcterms:W3CDTF">2025-01-17T20:07:00Z</dcterms:created>
  <dcterms:modified xsi:type="dcterms:W3CDTF">2025-11-03T20:21:00Z</dcterms:modified>
</cp:coreProperties>
</file>